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Position</w:t>
      </w:r>
      <w:r>
        <w:t xml:space="preserve"> </w:t>
      </w:r>
      <w:r>
        <w:t xml:space="preserve">in</w:t>
      </w:r>
      <w:r>
        <w:t xml:space="preserve"> </w:t>
      </w:r>
      <w:r>
        <w:t xml:space="preserve">Switzerland</w:t>
      </w:r>
      <w:r>
        <w:t xml:space="preserve"> </w:t>
      </w:r>
      <w:r>
        <w:t xml:space="preserve">Zurich</w:t>
      </w:r>
    </w:p>
    <w:p>
      <w:pPr>
        <w:pStyle w:val="FirstParagraph"/>
      </w:pPr>
      <w:r>
        <w:t xml:space="preserve">March 25, 2024</w:t>
      </w:r>
    </w:p>
    <w:bookmarkStart w:id="20" w:name="X49370792b2dfdf9eebf7106e9b192d403da4ac1"/>
    <w:p>
      <w:pPr>
        <w:pStyle w:val="Heading1"/>
      </w:pPr>
      <w:r>
        <w:t xml:space="preserve">Internship Application Letter for Veterinary Position</w:t>
      </w:r>
    </w:p>
    <w:p>
      <w:pPr>
        <w:pStyle w:val="FirstParagraph"/>
      </w:pPr>
      <w:r>
        <w:t xml:space="preserve">A Comprehensive Proposal from an Aspiring Veterinarian Seeking International Experience in Switzerland Zurich</w:t>
      </w:r>
    </w:p>
    <w:bookmarkEnd w:id="20"/>
    <w:p>
      <w:pPr>
        <w:pStyle w:val="BodyText"/>
      </w:pPr>
      <w:r>
        <w:t xml:space="preserve">Dr. Anja Weber</w:t>
      </w:r>
      <w:r>
        <w:br/>
      </w:r>
      <w:r>
        <w:t xml:space="preserve">Head of Clinical Services</w:t>
      </w:r>
      <w:r>
        <w:br/>
      </w:r>
      <w:r>
        <w:t xml:space="preserve">Zürich Animal Care Center (ZACC)</w:t>
      </w:r>
      <w:r>
        <w:br/>
      </w:r>
      <w:r>
        <w:t xml:space="preserve">Bahnhofstrasse 150</w:t>
      </w:r>
      <w:r>
        <w:br/>
      </w:r>
      <w:r>
        <w:t xml:space="preserve">8001 Zurich, Switzerland</w:t>
      </w:r>
    </w:p>
    <w:bookmarkStart w:id="21" w:name="dear-dr.-weber"/>
    <w:p>
      <w:pPr>
        <w:pStyle w:val="Heading2"/>
      </w:pPr>
      <w:r>
        <w:t xml:space="preserve">Dear Dr. Weber,</w:t>
      </w:r>
    </w:p>
    <w:p>
      <w:pPr>
        <w:pStyle w:val="FirstParagraph"/>
      </w:pPr>
      <w:r>
        <w:t xml:space="preserve">It is with profound enthusiasm that I submit this Internship Application Letter for the Veterinary Internship position at Zürich Animal Care Center, as advertised on the Swiss Association of Veterinary Medicine portal. As a final-year veterinary student at the University of Bern with specialized training in comparative medicine, I have meticulously prepared this document to articulate why my academic foundation, clinical experiences, and cultural adaptability align with ZACC's reputation for excellence within Switzerland Zurich's premier veterinary ecosystem.</w:t>
      </w:r>
    </w:p>
    <w:bookmarkEnd w:id="21"/>
    <w:bookmarkStart w:id="22" w:name="Xf5f1876c6c441ee9441815ae95cc5f333e39a8d"/>
    <w:p>
      <w:pPr>
        <w:pStyle w:val="Heading3"/>
      </w:pPr>
      <w:r>
        <w:t xml:space="preserve">Why Veterinary Medicine? A Lifelong Commitment to Animal Welfare</w:t>
      </w:r>
    </w:p>
    <w:p>
      <w:pPr>
        <w:pStyle w:val="FirstParagraph"/>
      </w:pPr>
      <w:r>
        <w:t xml:space="preserve">My journey toward becoming a Veterinarian began in my childhood home in rural Switzerland, where I assisted my family's small-scale livestock operation. Witnessing the intricate relationship between animal health and community well-being instilled in me an unwavering dedication to veterinary medicine. This passion propelled me through rigorous studies at the University of Bern's Faculty of Veterinary Medicine, where I graduated with honors while completing 620 hours of clinical rotations across small animal clinics, equine practices, and wildlife rehabilitation centers. My academic excellence (GPA: 3.9/4.0) and research on zoonotic disease prevention in Alpine ecosystems earned me recognition as a top candidate for international training opportunities.</w:t>
      </w:r>
    </w:p>
    <w:bookmarkEnd w:id="22"/>
    <w:bookmarkStart w:id="23" w:name="Xe7318170c49e5cd5714b7aaa84eafdaedd4cc1f"/>
    <w:p>
      <w:pPr>
        <w:pStyle w:val="Heading3"/>
      </w:pPr>
      <w:r>
        <w:t xml:space="preserve">Why Switzerland Zurich? Precision, Innovation, and Cultural Integration</w:t>
      </w:r>
    </w:p>
    <w:p>
      <w:pPr>
        <w:pStyle w:val="FirstParagraph"/>
      </w:pPr>
      <w:r>
        <w:t xml:space="preserve">Switzerland Zurich represents more than a location for my veterinary internship—it embodies the pinnacle of veterinary medicine's integration with precision engineering and holistic care. I have long admired how Switzerland Zurich has pioneered interdisciplinary approaches to animal health through institutions like the University Clinic for Animals in Zurich, which combines cutting-edge diagnostics with compassionate patient management. This city’s unique position as Europe's healthcare innovation hub, where advanced medical technology meets centuries-old Swiss values of meticulousness and integrity, creates an unparalleled environment for professional growth.</w:t>
      </w:r>
    </w:p>
    <w:p>
      <w:pPr>
        <w:pStyle w:val="BodyText"/>
      </w:pPr>
      <w:r>
        <w:t xml:space="preserve">My motivation extends beyond clinical training. I have immersed myself in Zurich's cultural landscape through language studies (C1 German proficiency) and a month-long volunteer stint with the Zurich Animal Welfare Association, where I assisted in spay/neuter campaigns. This experience revealed how deeply Zurich's veterinary community integrates with local conservation efforts—such as the Swiss National Park wildlife monitoring program—that align perfectly with my belief that effective veterinary practice must extend beyond clinical walls to protect entire ecosystems. The opportunity to contribute to ZACC’s work within Switzerland Zurich would allow me to merge my technical skills with this profound understanding of community-centric animal healthcare.</w:t>
      </w:r>
    </w:p>
    <w:bookmarkEnd w:id="23"/>
    <w:bookmarkStart w:id="24" w:name="relevant-experience-and-skill-set"/>
    <w:p>
      <w:pPr>
        <w:pStyle w:val="Heading3"/>
      </w:pPr>
      <w:r>
        <w:t xml:space="preserve">Relevant Experience and Skill Set</w:t>
      </w:r>
    </w:p>
    <w:p>
      <w:pPr>
        <w:pStyle w:val="FirstParagraph"/>
      </w:pPr>
      <w:r>
        <w:t xml:space="preserve">During my studies, I developed a robust clinical skill set directly applicable to ZACC’s multidisciplinary environment. At the Bern University Hospital for Companion Animals, I assisted in 120+ surgical procedures spanning orthopedics to emergency trauma care, mastering techniques including ultrasound-guided biopsies and laparoscopic surgery under supervision. My recent six-month externship at a high-volume Zurich-based practice provided direct exposure to Switzerland’s veterinary standards: I managed client consultations using digital medical records systems (MediCat), coordinated with specialists for complex cases, and documented treatments in accordance with Swiss Animal Welfare Act compliance protocols.</w:t>
      </w:r>
    </w:p>
    <w:p>
      <w:pPr>
        <w:pStyle w:val="BodyText"/>
      </w:pPr>
      <w:r>
        <w:t xml:space="preserve">What distinguishes me is my adaptability within multilingual settings—fluency in English, German, and French allows seamless communication with ZACC’s international patient base. I also possess advanced proficiency in R software for veterinary epidemiology analysis and completed certification in the Swiss National Veterinary Emergency Response System (SNV-ERS). My commitment to evidence-based practice was demonstrated when I co-authored a study on feline chronic kidney disease prevalence at Zurich University, now under peer review at the Journal of Small Animal Practice.</w:t>
      </w:r>
    </w:p>
    <w:bookmarkEnd w:id="24"/>
    <w:bookmarkStart w:id="25" w:name="X2d960c28ae9f0ad5460a964d0a55293cef79604"/>
    <w:p>
      <w:pPr>
        <w:pStyle w:val="Heading3"/>
      </w:pPr>
      <w:r>
        <w:t xml:space="preserve">Alignment with ZACC's Mission and Switzerland Zurich's Veterinary Ecosystem</w:t>
      </w:r>
    </w:p>
    <w:p>
      <w:pPr>
        <w:pStyle w:val="FirstParagraph"/>
      </w:pPr>
      <w:r>
        <w:t xml:space="preserve">I recognize that ZACC’s mission to "advance animal health through innovation and empathy" resonates with my professional ethos. Having followed your clinic’s partnership with the Swiss National Museum for Wildlife Rehabilitation, I am particularly drawn to how you bridge clinical excellence with public education—e.g., your successful "Pets in the City" initiative that reduced stray dog populations by 34% through vaccination drives. My proposal for an internship includes a specific project: collaborating on a data analysis of urban pet obesity patterns in Zurich using ZACC’s electronic health records, which could inform community wellness programs aligned with Swiss national health goals.</w:t>
      </w:r>
    </w:p>
    <w:p>
      <w:pPr>
        <w:pStyle w:val="BodyText"/>
      </w:pPr>
      <w:r>
        <w:t xml:space="preserve">Switzerland Zurich’s veterinary landscape thrives on collaboration between private clinics, research institutions like the ETH Zurich Veterinary Department, and government bodies. My ability to navigate this ecosystem will allow me to contribute meaningfully from day one—whether assisting in joint research projects with the Swiss Federal Veterinary Office or supporting ZACC’s role as a training site for international veterinary students through Switzerland's recognized veterinary education framework.</w:t>
      </w:r>
    </w:p>
    <w:bookmarkEnd w:id="25"/>
    <w:bookmarkStart w:id="26" w:name="X6b1d43faa8831fe0979c32b084fa013cdafe0e8"/>
    <w:p>
      <w:pPr>
        <w:pStyle w:val="Heading3"/>
      </w:pPr>
      <w:r>
        <w:t xml:space="preserve">Commitment to Excellence in the Swiss Context</w:t>
      </w:r>
    </w:p>
    <w:p>
      <w:pPr>
        <w:pStyle w:val="FirstParagraph"/>
      </w:pPr>
      <w:r>
        <w:t xml:space="preserve">As a prospective Veterinarian, I understand that Switzerland Zurich upholds the highest ethical standards in veterinary medicine. I have studied Switzerland’s Veterinary Code of Conduct and am prepared to adhere strictly to its provisions regarding client communication, animal welfare protocols, and professional confidentiality. My previous experience working under Swiss-licensed veterinarians has accustomed me to the region’s emphasis on preventive care and patient-centered approaches—a philosophy central to ZACC's model.</w:t>
      </w:r>
    </w:p>
    <w:p>
      <w:pPr>
        <w:pStyle w:val="BodyText"/>
      </w:pPr>
      <w:r>
        <w:t xml:space="preserve">Moreover, I have taken concrete steps toward integrating into Zurich’s community: securing a Swiss residency permit (Category B), obtaining necessary vaccinations as per federal requirements, and enrolling in continuing education courses on Swiss-specific veterinary regulations. I understand that this internship represents not just clinical training but an opportunity to embody the cultural values of precision and reliability that define Swiss healthcare excellence.</w:t>
      </w:r>
    </w:p>
    <w:bookmarkEnd w:id="26"/>
    <w:bookmarkStart w:id="27" w:name="Xee1a3a1b2a79783e83ff2fb4e9d16e68dc29ca9"/>
    <w:p>
      <w:pPr>
        <w:pStyle w:val="Heading3"/>
      </w:pPr>
      <w:r>
        <w:t xml:space="preserve">Conclusion: A Vision for Future Collaboration</w:t>
      </w:r>
    </w:p>
    <w:p>
      <w:pPr>
        <w:pStyle w:val="FirstParagraph"/>
      </w:pPr>
      <w:r>
        <w:t xml:space="preserve">This Internship Application Letter is more than a formal request—it is a promise of dedication. I am not merely seeking to complete an internship in Switzerland Zurich; I aim to become an integrated member of ZACC’s team, contributing fresh perspectives while learning from your esteemed practitioners. My academic background, hands-on experience, and cultural readiness position me to immediately support ZACC’s clinical services while absorbing the nuanced practices that make Switzerland Zurich a global leader in veterinary medicine.</w:t>
      </w:r>
    </w:p>
    <w:p>
      <w:pPr>
        <w:pStyle w:val="BodyText"/>
      </w:pPr>
      <w:r>
        <w:t xml:space="preserve">I am eager to discuss how my skills in advanced diagnostics, multilingual client management, and data-driven health initiatives can benefit your clinic. I have attached my CV, academic transcripts, and a letter of recommendation from Professor Hans Müller (Director of Bern University’s Comparative Medicine Department) for your review. Thank you for considering this comprehensive Internship Application Letter—I look forward to discussing how my journey as an aspiring Veterinarian aligns with ZACC’s vision for compassionate, innovative animal healthcare in Switzerland Zurich.</w:t>
      </w:r>
    </w:p>
    <w:bookmarkEnd w:id="27"/>
    <w:p>
      <w:pPr>
        <w:pStyle w:val="BodyText"/>
      </w:pPr>
      <w:r>
        <w:t xml:space="preserve">Sincerely,</w:t>
      </w:r>
    </w:p>
    <w:p>
      <w:pPr>
        <w:pStyle w:val="BodyText"/>
      </w:pPr>
      <w:r>
        <w:br/>
      </w:r>
      <w:r>
        <w:br/>
      </w:r>
      <w:r>
        <w:br/>
      </w:r>
    </w:p>
    <w:p>
      <w:pPr>
        <w:pStyle w:val="BodyText"/>
      </w:pPr>
      <w:r>
        <w:t xml:space="preserve">Elena Rossi</w:t>
      </w:r>
    </w:p>
    <w:p>
      <w:pPr>
        <w:pStyle w:val="BodyText"/>
      </w:pPr>
      <w:r>
        <w:t xml:space="preserve">Final-Year Veterinary Student (M.V.Sc.)</w:t>
      </w:r>
      <w:r>
        <w:br/>
      </w:r>
      <w:r>
        <w:t xml:space="preserve">University of Bern, Faculty of Veterinary Medicine</w:t>
      </w:r>
      <w:r>
        <w:br/>
      </w:r>
      <w:r>
        <w:t xml:space="preserve">Email: elena.rossi@vet.unibe.ch | Phone: +41 79 123 45 67</w:t>
      </w:r>
    </w:p>
    <w:p>
      <w:pPr>
        <w:pStyle w:val="BodyText"/>
      </w:pPr>
      <w:r>
        <w:t xml:space="preserve">Attachments:</w:t>
      </w:r>
      <w:r>
        <w:br/>
      </w:r>
      <w:r>
        <w:t xml:space="preserve">• Curriculum Vitae (5 pages)</w:t>
      </w:r>
      <w:r>
        <w:br/>
      </w:r>
      <w:r>
        <w:t xml:space="preserve">• Academic Transcripts (University of Bern)</w:t>
      </w:r>
      <w:r>
        <w:br/>
      </w:r>
      <w:r>
        <w:t xml:space="preserve">• Recommendation Letter from Prof. Hans Mü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Position in Switzerland Zurich</dc:title>
  <dc:creator/>
  <dc:language>en</dc:language>
  <cp:keywords/>
  <dcterms:created xsi:type="dcterms:W3CDTF">2025-12-10T02:42:20Z</dcterms:created>
  <dcterms:modified xsi:type="dcterms:W3CDTF">2025-12-10T02:42:20Z</dcterms:modified>
</cp:coreProperties>
</file>

<file path=docProps/custom.xml><?xml version="1.0" encoding="utf-8"?>
<Properties xmlns="http://schemas.openxmlformats.org/officeDocument/2006/custom-properties" xmlns:vt="http://schemas.openxmlformats.org/officeDocument/2006/docPropsVTypes"/>
</file>